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8C5EA" w14:textId="356D5C0C" w:rsidR="0052641E" w:rsidRDefault="0052641E"/>
    <w:p w14:paraId="3F710D41" w14:textId="6F1648BB" w:rsidR="00797449" w:rsidRDefault="00797449"/>
    <w:p w14:paraId="44F13122" w14:textId="73F6C149" w:rsidR="00797449" w:rsidRDefault="00797449"/>
    <w:p w14:paraId="5C6208DA" w14:textId="4CC0D237" w:rsidR="00797449" w:rsidRDefault="00E210DE">
      <w:r w:rsidRPr="00E210DE">
        <w:drawing>
          <wp:inline distT="0" distB="0" distL="0" distR="0" wp14:anchorId="1C4D5C0D" wp14:editId="32BBE1BB">
            <wp:extent cx="5731510" cy="365125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5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36D6E" w14:textId="63D4E31A" w:rsidR="00797449" w:rsidRDefault="00797449">
      <w:r w:rsidRPr="00797449">
        <w:drawing>
          <wp:inline distT="0" distB="0" distL="0" distR="0" wp14:anchorId="5412EC7B" wp14:editId="59BDDD05">
            <wp:extent cx="5731510" cy="367855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78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957ED" w14:textId="76C125DD" w:rsidR="00797449" w:rsidRDefault="00797449"/>
    <w:p w14:paraId="6AD67BC7" w14:textId="01D69C10" w:rsidR="00797449" w:rsidRDefault="00797449">
      <w:r w:rsidRPr="00797449">
        <w:lastRenderedPageBreak/>
        <w:drawing>
          <wp:inline distT="0" distB="0" distL="0" distR="0" wp14:anchorId="3C91A7E1" wp14:editId="62A2279D">
            <wp:extent cx="5731510" cy="3648710"/>
            <wp:effectExtent l="0" t="0" r="254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4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96AC7" w14:textId="1C22B84A" w:rsidR="00797449" w:rsidRDefault="00144EFA">
      <w:r w:rsidRPr="00144EFA">
        <w:lastRenderedPageBreak/>
        <w:drawing>
          <wp:inline distT="0" distB="0" distL="0" distR="0" wp14:anchorId="020C0F82" wp14:editId="3E2C5250">
            <wp:extent cx="5731510" cy="3769360"/>
            <wp:effectExtent l="0" t="0" r="254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6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214F" w:rsidRPr="00C1214F">
        <w:drawing>
          <wp:inline distT="0" distB="0" distL="0" distR="0" wp14:anchorId="544007EE" wp14:editId="18DE1C5B">
            <wp:extent cx="5731510" cy="4643755"/>
            <wp:effectExtent l="0" t="0" r="254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4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4AC2C" w14:textId="079517CC" w:rsidR="00AE5A79" w:rsidRDefault="00AE5A79">
      <w:r w:rsidRPr="00AE5A79">
        <w:lastRenderedPageBreak/>
        <w:drawing>
          <wp:inline distT="0" distB="0" distL="0" distR="0" wp14:anchorId="718CF76E" wp14:editId="1AC80C85">
            <wp:extent cx="5731510" cy="385699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5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E998A" w14:textId="314F620D" w:rsidR="00AE5A79" w:rsidRDefault="00AE5A79">
      <w:r w:rsidRPr="00AE5A79">
        <w:drawing>
          <wp:inline distT="0" distB="0" distL="0" distR="0" wp14:anchorId="4D714EBC" wp14:editId="586172EB">
            <wp:extent cx="5731510" cy="385191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5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E5A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sTSztDQwNrewMDdT0lEKTi0uzszPAykwrAUAywuC8ywAAAA="/>
  </w:docVars>
  <w:rsids>
    <w:rsidRoot w:val="00797449"/>
    <w:rsid w:val="00144EFA"/>
    <w:rsid w:val="0052641E"/>
    <w:rsid w:val="00797449"/>
    <w:rsid w:val="00AE5A79"/>
    <w:rsid w:val="00C1214F"/>
    <w:rsid w:val="00E21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F7BAE"/>
  <w15:chartTrackingRefBased/>
  <w15:docId w15:val="{CDA71EB2-9725-4192-8CAB-3B2E0E3FB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4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KUMAR SINGH</dc:creator>
  <cp:keywords/>
  <dc:description/>
  <cp:lastModifiedBy>GAURAV KUMAR SINGH</cp:lastModifiedBy>
  <cp:revision>2</cp:revision>
  <dcterms:created xsi:type="dcterms:W3CDTF">2021-12-06T07:34:00Z</dcterms:created>
  <dcterms:modified xsi:type="dcterms:W3CDTF">2021-12-06T09:51:00Z</dcterms:modified>
</cp:coreProperties>
</file>